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5655E98F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</w:t>
      </w:r>
      <w:r w:rsidR="00087763">
        <w:rPr>
          <w:rFonts w:ascii="Open Sans Light" w:hAnsi="Open Sans Light" w:cs="Open Sans Light"/>
          <w:sz w:val="24"/>
          <w:szCs w:val="24"/>
          <w:lang w:val="en-US"/>
        </w:rPr>
        <w:t>1</w:t>
      </w:r>
      <w:r w:rsidRPr="005D173A">
        <w:rPr>
          <w:rFonts w:ascii="Open Sans Light" w:hAnsi="Open Sans Light" w:cs="Open Sans Light"/>
          <w:sz w:val="24"/>
          <w:szCs w:val="24"/>
          <w:lang w:val="en-US"/>
        </w:rPr>
        <w:t>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0519C4CC" w14:textId="77777777" w:rsidR="002E4920" w:rsidRDefault="002E4920" w:rsidP="00DB05AB">
      <w:pPr>
        <w:rPr>
          <w:rFonts w:ascii="Open Sans" w:eastAsiaTheme="majorEastAsia" w:hAnsi="Open Sans" w:cstheme="majorBidi"/>
          <w:b/>
          <w:sz w:val="28"/>
          <w:szCs w:val="26"/>
          <w:lang w:val="en-US"/>
        </w:rPr>
      </w:pPr>
    </w:p>
    <w:p w14:paraId="07758451" w14:textId="489F8C51" w:rsidR="00DB05AB" w:rsidRDefault="00DB05AB" w:rsidP="00DB05AB">
      <w:pPr>
        <w:rPr>
          <w:rFonts w:ascii="Open Sans" w:eastAsiaTheme="majorEastAsia" w:hAnsi="Open Sans" w:cs="Open Sans"/>
          <w:b/>
          <w:sz w:val="28"/>
          <w:szCs w:val="26"/>
          <w:lang w:val="en-US"/>
        </w:rPr>
      </w:pPr>
      <w:r w:rsidRPr="00B33C9A">
        <w:rPr>
          <w:rFonts w:ascii="Open Sans" w:eastAsiaTheme="majorEastAsia" w:hAnsi="Open Sans" w:cs="Open Sans"/>
          <w:b/>
          <w:sz w:val="28"/>
          <w:szCs w:val="26"/>
          <w:lang w:val="en-US"/>
        </w:rPr>
        <w:t>Python for (Corpus) Linguists / Live Session</w:t>
      </w:r>
    </w:p>
    <w:p w14:paraId="566C8D11" w14:textId="19FD6FA1" w:rsidR="00DA648A" w:rsidRPr="00C75E1C" w:rsidRDefault="002E4920" w:rsidP="00DA648A">
      <w:pPr>
        <w:spacing w:line="276" w:lineRule="auto"/>
        <w:rPr>
          <w:rFonts w:ascii="Open Sans" w:hAnsi="Open Sans" w:cs="Open Sans"/>
          <w:lang w:val="en-US"/>
        </w:rPr>
      </w:pPr>
      <w:r w:rsidRPr="00C75E1C">
        <w:rPr>
          <w:rFonts w:ascii="Open Sans" w:hAnsi="Open Sans" w:cs="Open Sans"/>
          <w:lang w:val="en-US"/>
        </w:rPr>
        <w:t xml:space="preserve">Before you start working on these exercises, have a look </w:t>
      </w:r>
      <w:r w:rsidR="00DA648A" w:rsidRPr="00C75E1C">
        <w:rPr>
          <w:rFonts w:ascii="Open Sans" w:hAnsi="Open Sans" w:cs="Open Sans"/>
          <w:lang w:val="en-US"/>
        </w:rPr>
        <w:t>at the “</w:t>
      </w:r>
      <w:hyperlink r:id="rId8" w:history="1">
        <w:r w:rsidR="00DA648A" w:rsidRPr="00C75E1C">
          <w:rPr>
            <w:rStyle w:val="Hyperlink"/>
            <w:rFonts w:ascii="Open Sans" w:hAnsi="Open Sans" w:cs="Open Sans"/>
            <w:b/>
            <w:bCs/>
            <w:lang w:val="en-US"/>
          </w:rPr>
          <w:t>03 – New Tools and Syntax</w:t>
        </w:r>
      </w:hyperlink>
      <w:r w:rsidR="00DA648A" w:rsidRPr="00C75E1C">
        <w:rPr>
          <w:rFonts w:ascii="Open Sans" w:hAnsi="Open Sans" w:cs="Open Sans"/>
          <w:b/>
          <w:bCs/>
          <w:lang w:val="en-US"/>
        </w:rPr>
        <w:t>”</w:t>
      </w:r>
      <w:r w:rsidR="00DA648A" w:rsidRPr="00C75E1C">
        <w:rPr>
          <w:rFonts w:ascii="Open Sans" w:hAnsi="Open Sans" w:cs="Open Sans"/>
          <w:lang w:val="en-US"/>
        </w:rPr>
        <w:t xml:space="preserve"> notebook, which introduces some very helpful new concepts. </w:t>
      </w:r>
    </w:p>
    <w:p w14:paraId="6B707330" w14:textId="36E2C148" w:rsidR="00DC2611" w:rsidRPr="00C75E1C" w:rsidRDefault="00DC2611" w:rsidP="00DA648A">
      <w:pPr>
        <w:spacing w:line="276" w:lineRule="auto"/>
        <w:rPr>
          <w:rFonts w:ascii="Open Sans" w:hAnsi="Open Sans" w:cs="Open Sans"/>
          <w:lang w:val="en-US"/>
        </w:rPr>
      </w:pPr>
      <w:r w:rsidRPr="00C75E1C">
        <w:rPr>
          <w:rFonts w:ascii="Open Sans" w:hAnsi="Open Sans" w:cs="Open Sans"/>
          <w:lang w:val="en-US"/>
        </w:rPr>
        <w:t>I have also created a</w:t>
      </w:r>
      <w:r w:rsidR="00AA0214" w:rsidRPr="00C75E1C">
        <w:rPr>
          <w:rFonts w:ascii="Open Sans" w:hAnsi="Open Sans" w:cs="Open Sans"/>
          <w:lang w:val="en-US"/>
        </w:rPr>
        <w:t xml:space="preserve">n </w:t>
      </w:r>
      <w:hyperlink r:id="rId9" w:history="1">
        <w:r w:rsidR="00AA0214" w:rsidRPr="00C75E1C">
          <w:rPr>
            <w:rStyle w:val="Hyperlink"/>
            <w:rFonts w:ascii="Open Sans" w:hAnsi="Open Sans" w:cs="Open Sans"/>
            <w:b/>
            <w:bCs/>
            <w:lang w:val="en-US"/>
          </w:rPr>
          <w:t>opinionated</w:t>
        </w:r>
        <w:r w:rsidRPr="00C75E1C">
          <w:rPr>
            <w:rStyle w:val="Hyperlink"/>
            <w:rFonts w:ascii="Open Sans" w:hAnsi="Open Sans" w:cs="Open Sans"/>
            <w:b/>
            <w:bCs/>
            <w:lang w:val="en-US"/>
          </w:rPr>
          <w:t xml:space="preserve"> notebook template</w:t>
        </w:r>
      </w:hyperlink>
      <w:r w:rsidRPr="00C75E1C">
        <w:rPr>
          <w:rFonts w:ascii="Open Sans" w:hAnsi="Open Sans" w:cs="Open Sans"/>
          <w:lang w:val="en-US"/>
        </w:rPr>
        <w:t xml:space="preserve"> for you as a starting point!</w:t>
      </w:r>
      <w:r w:rsidR="00AA0214" w:rsidRPr="00C75E1C">
        <w:rPr>
          <w:rFonts w:ascii="Open Sans" w:hAnsi="Open Sans" w:cs="Open Sans"/>
          <w:lang w:val="en-US"/>
        </w:rPr>
        <w:t xml:space="preserve"> </w:t>
      </w:r>
      <w:r w:rsidR="00420DF2" w:rsidRPr="00C75E1C">
        <w:rPr>
          <w:rFonts w:ascii="Open Sans" w:hAnsi="Open Sans" w:cs="Open Sans"/>
          <w:lang w:val="en-US"/>
        </w:rPr>
        <w:t xml:space="preserve">Of course, you don’t have to use it when trying to solve these exercises. </w:t>
      </w:r>
      <w:r w:rsidR="00AA0214" w:rsidRPr="00C75E1C">
        <w:rPr>
          <w:rFonts w:ascii="Open Sans" w:hAnsi="Open Sans" w:cs="Open Sans"/>
          <w:lang w:val="en-US"/>
        </w:rPr>
        <w:t xml:space="preserve">However, this will be the </w:t>
      </w:r>
      <w:r w:rsidR="00AA0214" w:rsidRPr="00C75E1C">
        <w:rPr>
          <w:rFonts w:ascii="Open Sans" w:hAnsi="Open Sans" w:cs="Open Sans"/>
          <w:b/>
          <w:bCs/>
          <w:lang w:val="en-US"/>
        </w:rPr>
        <w:t>starting point for the live session</w:t>
      </w:r>
      <w:r w:rsidR="00AA0214" w:rsidRPr="00C75E1C">
        <w:rPr>
          <w:rFonts w:ascii="Open Sans" w:hAnsi="Open Sans" w:cs="Open Sans"/>
          <w:lang w:val="en-US"/>
        </w:rPr>
        <w:t>.</w:t>
      </w:r>
    </w:p>
    <w:p w14:paraId="2BD6E0D6" w14:textId="75B67148" w:rsidR="002E4920" w:rsidRPr="00DA648A" w:rsidRDefault="00DA648A" w:rsidP="00DA648A">
      <w:pPr>
        <w:spacing w:line="276" w:lineRule="auto"/>
        <w:rPr>
          <w:rFonts w:ascii="Open Sans" w:hAnsi="Open Sans" w:cs="Open Sans"/>
          <w:lang w:val="en-US"/>
        </w:rPr>
      </w:pPr>
      <w:r w:rsidRPr="00C75E1C">
        <w:rPr>
          <w:rFonts w:ascii="Open Sans" w:hAnsi="Open Sans" w:cs="Open Sans"/>
          <w:lang w:val="en-US"/>
        </w:rPr>
        <w:t xml:space="preserve">Also, you can always have a look at the </w:t>
      </w:r>
      <w:r w:rsidRPr="00C75E1C">
        <w:rPr>
          <w:rFonts w:ascii="Open Sans" w:hAnsi="Open Sans" w:cs="Open Sans"/>
          <w:b/>
          <w:bCs/>
          <w:lang w:val="en-US"/>
        </w:rPr>
        <w:t>2020 results</w:t>
      </w:r>
      <w:r w:rsidRPr="00C75E1C">
        <w:rPr>
          <w:rFonts w:ascii="Open Sans" w:hAnsi="Open Sans" w:cs="Open Sans"/>
          <w:lang w:val="en-US"/>
        </w:rPr>
        <w:t xml:space="preserve"> (</w:t>
      </w:r>
      <w:hyperlink r:id="rId10" w:history="1">
        <w:r w:rsidRPr="00C75E1C">
          <w:rPr>
            <w:rStyle w:val="Hyperlink"/>
            <w:rFonts w:ascii="Open Sans" w:hAnsi="Open Sans" w:cs="Open Sans"/>
            <w:lang w:val="en-US"/>
          </w:rPr>
          <w:t>video</w:t>
        </w:r>
      </w:hyperlink>
      <w:r w:rsidRPr="00C75E1C">
        <w:rPr>
          <w:rFonts w:ascii="Open Sans" w:hAnsi="Open Sans" w:cs="Open Sans"/>
          <w:lang w:val="en-US"/>
        </w:rPr>
        <w:t xml:space="preserve">, </w:t>
      </w:r>
      <w:hyperlink r:id="rId11" w:history="1">
        <w:r w:rsidRPr="00C75E1C">
          <w:rPr>
            <w:rStyle w:val="Hyperlink"/>
            <w:rFonts w:ascii="Open Sans" w:hAnsi="Open Sans" w:cs="Open Sans"/>
            <w:lang w:val="en-US"/>
          </w:rPr>
          <w:t>notebook</w:t>
        </w:r>
      </w:hyperlink>
      <w:r w:rsidRPr="00C75E1C">
        <w:rPr>
          <w:rFonts w:ascii="Open Sans" w:hAnsi="Open Sans" w:cs="Open Sans"/>
          <w:lang w:val="en-US"/>
        </w:rPr>
        <w:t xml:space="preserve">) if you get stuck. Most exercises have stayed the same! </w:t>
      </w:r>
      <w:r w:rsidRPr="00C75E1C">
        <w:rPr>
          <mc:AlternateContent>
            <mc:Choice Requires="w16se">
              <w:rFonts w:ascii="Open Sans" w:hAnsi="Open Sans" w:cs="Open Sans"/>
            </mc:Choice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0"/>
          </mc:Choice>
          <mc:Fallback>
            <w:t>😀</w:t>
          </mc:Fallback>
        </mc:AlternateContent>
      </w:r>
    </w:p>
    <w:p w14:paraId="412EDB1D" w14:textId="4AA6B77D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8 – </w:t>
      </w:r>
      <w:r w:rsidR="00380BBC" w:rsidRPr="001B304B">
        <w:rPr>
          <w:rFonts w:cs="Open Sans"/>
          <w:lang w:val="en-US"/>
        </w:rPr>
        <w:t>Concordancer</w:t>
      </w:r>
    </w:p>
    <w:p w14:paraId="343D1775" w14:textId="05590E44" w:rsidR="00FB1514" w:rsidRPr="00837A8F" w:rsidRDefault="00FB1514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Write a basic concordancer that can generate concordances based on a given file and a given search term. If you want to challenge yourself, try to format the concordances in KWIC format.</w:t>
      </w:r>
    </w:p>
    <w:p w14:paraId="3D98CA24" w14:textId="458B5D75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9 – </w:t>
      </w:r>
      <w:r w:rsidR="00380BBC" w:rsidRPr="00837A8F">
        <w:rPr>
          <w:rFonts w:cs="Open Sans"/>
          <w:lang w:val="en-US"/>
        </w:rPr>
        <w:t>N-Grams</w:t>
      </w:r>
    </w:p>
    <w:p w14:paraId="3D6FFD85" w14:textId="210B2A23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function that produces all n-grams based on a given text file and an </w:t>
      </w:r>
      <w:r w:rsidRPr="00837A8F">
        <w:rPr>
          <w:rFonts w:ascii="Open Sans" w:hAnsi="Open Sans" w:cs="Open Sans"/>
          <w:i/>
          <w:iCs/>
          <w:lang w:val="en-US"/>
        </w:rPr>
        <w:t>n</w:t>
      </w:r>
      <w:r>
        <w:rPr>
          <w:rFonts w:ascii="Open Sans" w:hAnsi="Open Sans" w:cs="Open Sans"/>
          <w:i/>
          <w:iCs/>
          <w:lang w:val="en-US"/>
        </w:rPr>
        <w:t>.</w:t>
      </w:r>
    </w:p>
    <w:p w14:paraId="59088992" w14:textId="48E0F4B3" w:rsidR="00102DB1" w:rsidRPr="00102DB1" w:rsidRDefault="00102DB1" w:rsidP="003A40B9">
      <w:pPr>
        <w:jc w:val="both"/>
        <w:rPr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</w:t>
      </w:r>
      <w:r>
        <w:rPr>
          <w:rFonts w:ascii="Open Sans" w:hAnsi="Open Sans" w:cs="Open Sans"/>
          <w:lang w:val="en-US"/>
        </w:rPr>
        <w:t xml:space="preserve">The </w:t>
      </w:r>
      <w:r w:rsidR="00D920A2" w:rsidRPr="00D920A2">
        <w:rPr>
          <w:rFonts w:ascii="Consolas" w:hAnsi="Consolas" w:cs="Open Sans"/>
          <w:lang w:val="en-US"/>
        </w:rPr>
        <w:t>NLTK</w:t>
      </w:r>
      <w:r w:rsidR="00D920A2">
        <w:rPr>
          <w:rFonts w:ascii="Open Sans" w:hAnsi="Open Sans" w:cs="Open Sans"/>
          <w:lang w:val="en-US"/>
        </w:rPr>
        <w:t xml:space="preserve"> </w:t>
      </w:r>
      <w:r>
        <w:rPr>
          <w:rFonts w:ascii="Open Sans" w:hAnsi="Open Sans" w:cs="Open Sans"/>
          <w:lang w:val="en-US"/>
        </w:rPr>
        <w:t>provides a fairly easy solution to generating n-grams.</w:t>
      </w:r>
    </w:p>
    <w:p w14:paraId="0B2027E4" w14:textId="238E94E8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10 – </w:t>
      </w:r>
      <w:r w:rsidR="0094157C" w:rsidRPr="00837A8F">
        <w:rPr>
          <w:rFonts w:cs="Open Sans"/>
          <w:lang w:val="en-US"/>
        </w:rPr>
        <w:t>Frequency Analysis</w:t>
      </w:r>
    </w:p>
    <w:p w14:paraId="4E3F7E0C" w14:textId="08B5FB47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 w:rsidRPr="00837A8F">
        <w:rPr>
          <w:rFonts w:ascii="Open Sans" w:hAnsi="Open Sans" w:cs="Open Sans"/>
          <w:lang w:val="en-US"/>
        </w:rPr>
        <w:t>Write a</w:t>
      </w:r>
      <w:r>
        <w:rPr>
          <w:rFonts w:ascii="Open Sans" w:hAnsi="Open Sans" w:cs="Open Sans"/>
          <w:lang w:val="en-US"/>
        </w:rPr>
        <w:t xml:space="preserve"> script that generates a frequency table for a given text. The list should contain all types and their frequencies.</w:t>
      </w:r>
    </w:p>
    <w:p w14:paraId="73A123A5" w14:textId="4C4DF6E2" w:rsidR="00B33C9A" w:rsidRPr="00B33C9A" w:rsidRDefault="00B33C9A" w:rsidP="003A40B9">
      <w:pPr>
        <w:jc w:val="both"/>
        <w:rPr>
          <w:rFonts w:ascii="Open Sans" w:hAnsi="Open Sans" w:cs="Open Sans"/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Have a look at </w:t>
      </w:r>
      <w:hyperlink r:id="rId12" w:anchor="collections.Counter" w:history="1">
        <w:r w:rsidRPr="00B33C9A">
          <w:rPr>
            <w:rStyle w:val="Hyperlink"/>
            <w:rFonts w:ascii="Open Sans" w:hAnsi="Open Sans" w:cs="Open Sans"/>
            <w:lang w:val="en-US"/>
          </w:rPr>
          <w:t xml:space="preserve">Python’s </w:t>
        </w:r>
        <w:r w:rsidRPr="00234F42">
          <w:rPr>
            <w:rStyle w:val="Hyperlink"/>
            <w:rFonts w:ascii="Consolas" w:hAnsi="Consolas" w:cs="Open Sans"/>
            <w:lang w:val="en-US"/>
          </w:rPr>
          <w:t>Counter</w:t>
        </w:r>
      </w:hyperlink>
      <w:r w:rsidRPr="00B33C9A">
        <w:rPr>
          <w:rFonts w:ascii="Open Sans" w:hAnsi="Open Sans" w:cs="Open Sans"/>
          <w:lang w:val="en-US"/>
        </w:rPr>
        <w:t xml:space="preserve"> capabilities.</w:t>
      </w:r>
    </w:p>
    <w:p w14:paraId="44378D71" w14:textId="48758705" w:rsidR="00DB05AB" w:rsidRDefault="00DB05AB" w:rsidP="00DB05AB">
      <w:pPr>
        <w:pStyle w:val="berschrift3"/>
        <w:rPr>
          <w:rFonts w:cs="Open Sans"/>
          <w:lang w:val="en-US"/>
        </w:rPr>
      </w:pPr>
      <w:r w:rsidRPr="00B33C9A">
        <w:rPr>
          <w:rFonts w:cs="Open Sans"/>
          <w:lang w:val="en-US"/>
        </w:rPr>
        <w:lastRenderedPageBreak/>
        <w:t xml:space="preserve">Exercise 11 – </w:t>
      </w:r>
      <w:r w:rsidR="00017DEB" w:rsidRPr="00B33C9A">
        <w:rPr>
          <w:rFonts w:cs="Open Sans"/>
          <w:lang w:val="en-US"/>
        </w:rPr>
        <w:t xml:space="preserve">Computing </w:t>
      </w:r>
      <w:r w:rsidR="004D4A71" w:rsidRPr="00B33C9A">
        <w:rPr>
          <w:rFonts w:cs="Open Sans"/>
          <w:lang w:val="en-US"/>
        </w:rPr>
        <w:t xml:space="preserve">Basic </w:t>
      </w:r>
      <w:r w:rsidR="00017DEB" w:rsidRPr="00B33C9A">
        <w:rPr>
          <w:rFonts w:cs="Open Sans"/>
          <w:lang w:val="en-US"/>
        </w:rPr>
        <w:t>Statistics</w:t>
      </w:r>
    </w:p>
    <w:p w14:paraId="5FC99572" w14:textId="3D0A95C5" w:rsidR="00837A8F" w:rsidRDefault="00E21392" w:rsidP="00837A8F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script that generates the following statistics for a given search term and a set of text files (a corpus): </w:t>
      </w:r>
    </w:p>
    <w:p w14:paraId="5A20747E" w14:textId="14238818" w:rsidR="00E21392" w:rsidRP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Absolute and relative frequencies</w:t>
      </w:r>
    </w:p>
    <w:p w14:paraId="3228C8CD" w14:textId="0977BD8C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The mean frequency</w:t>
      </w:r>
    </w:p>
    <w:p w14:paraId="51AF4F64" w14:textId="7AA66C4B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>The standard deviation</w:t>
      </w:r>
    </w:p>
    <w:p w14:paraId="5D957FBE" w14:textId="0273FDFC" w:rsidR="00E21392" w:rsidRPr="005B130E" w:rsidRDefault="00E21392" w:rsidP="00E21392">
      <w:pPr>
        <w:rPr>
          <w:rFonts w:ascii="Open Sans" w:hAnsi="Open Sans" w:cs="Open Sans"/>
          <w:lang w:val="en-US"/>
        </w:rPr>
      </w:pPr>
      <w:r w:rsidRPr="005B130E">
        <w:rPr>
          <w:rFonts w:ascii="Open Sans" w:hAnsi="Open Sans" w:cs="Open Sans"/>
          <w:lang w:val="en-US"/>
        </w:rPr>
        <w:t>Also try to plot the frequency distribution across files.</w:t>
      </w:r>
    </w:p>
    <w:p w14:paraId="1938E4FA" w14:textId="77777777" w:rsidR="00837A8F" w:rsidRPr="00837A8F" w:rsidRDefault="00837A8F" w:rsidP="00837A8F">
      <w:pPr>
        <w:rPr>
          <w:lang w:val="en-US"/>
        </w:rPr>
      </w:pPr>
    </w:p>
    <w:p w14:paraId="4A0B2324" w14:textId="286ECF23" w:rsidR="00566A8E" w:rsidRDefault="00566A8E" w:rsidP="00A8270A">
      <w:pPr>
        <w:pStyle w:val="berschrift3"/>
        <w:spacing w:line="276" w:lineRule="auto"/>
        <w:rPr>
          <w:rFonts w:cs="Open Sans"/>
          <w:lang w:val="en-US"/>
        </w:rPr>
      </w:pPr>
      <w:r>
        <w:rPr>
          <w:rFonts w:cs="Open Sans"/>
          <w:lang w:val="en-US"/>
        </w:rPr>
        <w:t>Exercise 12 – Basic Collocation Analysis</w:t>
      </w:r>
    </w:p>
    <w:p w14:paraId="514E6C4A" w14:textId="2EF6472F" w:rsidR="00A8270A" w:rsidRDefault="00A8270A" w:rsidP="00A8270A">
      <w:pPr>
        <w:spacing w:line="276" w:lineRule="auto"/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Write a function that </w:t>
      </w:r>
      <w:r>
        <w:rPr>
          <w:rFonts w:ascii="Open Sans" w:hAnsi="Open Sans" w:cs="Open Sans"/>
          <w:lang w:val="en-US"/>
        </w:rPr>
        <w:t xml:space="preserve">allows you to find collocates of a given word in a given text file. </w:t>
      </w:r>
      <w:r w:rsidR="00592B9B">
        <w:rPr>
          <w:rFonts w:ascii="Open Sans" w:hAnsi="Open Sans" w:cs="Open Sans"/>
          <w:lang w:val="en-US"/>
        </w:rPr>
        <w:t>If you want to do this from scratch, y</w:t>
      </w:r>
      <w:r>
        <w:rPr>
          <w:rFonts w:ascii="Open Sans" w:hAnsi="Open Sans" w:cs="Open Sans"/>
          <w:lang w:val="en-US"/>
        </w:rPr>
        <w:t>ou will have to implement a collocation/association measure of your choice</w:t>
      </w:r>
      <w:r w:rsidR="00524AF2">
        <w:rPr>
          <w:rFonts w:ascii="Open Sans" w:hAnsi="Open Sans" w:cs="Open Sans"/>
          <w:lang w:val="en-US"/>
        </w:rPr>
        <w:t>.</w:t>
      </w:r>
    </w:p>
    <w:p w14:paraId="3915A9FF" w14:textId="764867DC" w:rsidR="00524AF2" w:rsidRPr="00524AF2" w:rsidRDefault="00524AF2" w:rsidP="006A51CC">
      <w:pPr>
        <w:spacing w:line="276" w:lineRule="auto"/>
        <w:jc w:val="both"/>
        <w:rPr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</w:t>
      </w:r>
      <w:r w:rsidR="00D920A2">
        <w:rPr>
          <w:rFonts w:ascii="Open Sans" w:hAnsi="Open Sans" w:cs="Open Sans"/>
          <w:lang w:val="en-US"/>
        </w:rPr>
        <w:t xml:space="preserve">Similarly to the n-gram exercise, the </w:t>
      </w:r>
      <w:r w:rsidRPr="00D920A2">
        <w:rPr>
          <w:rFonts w:ascii="Consolas" w:hAnsi="Consolas" w:cs="Open Sans"/>
          <w:lang w:val="en-US"/>
        </w:rPr>
        <w:t>NLTK</w:t>
      </w:r>
      <w:r>
        <w:rPr>
          <w:rFonts w:ascii="Open Sans" w:hAnsi="Open Sans" w:cs="Open Sans"/>
          <w:lang w:val="en-US"/>
        </w:rPr>
        <w:t xml:space="preserve"> provides a fairly easy solution to generating collocations.</w:t>
      </w:r>
    </w:p>
    <w:p w14:paraId="7D1164F9" w14:textId="4D48664B" w:rsidR="00DB05AB" w:rsidRDefault="00DB05AB" w:rsidP="00DB05AB">
      <w:pPr>
        <w:pStyle w:val="berschrift3"/>
        <w:rPr>
          <w:rFonts w:cs="Open Sans"/>
          <w:lang w:val="en-US"/>
        </w:rPr>
      </w:pPr>
      <w:r w:rsidRPr="00003DEC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3</w:t>
      </w:r>
      <w:r w:rsidRPr="00003DEC">
        <w:rPr>
          <w:rFonts w:cs="Open Sans"/>
          <w:lang w:val="en-US"/>
        </w:rPr>
        <w:t xml:space="preserve"> – </w:t>
      </w:r>
      <w:r w:rsidR="00003DEC" w:rsidRPr="00003DEC">
        <w:rPr>
          <w:rFonts w:cs="Open Sans"/>
          <w:lang w:val="en-US"/>
        </w:rPr>
        <w:t>NLTK Stemming</w:t>
      </w:r>
      <w:r w:rsidR="00DF2CA6">
        <w:rPr>
          <w:rFonts w:cs="Open Sans"/>
          <w:lang w:val="en-US"/>
        </w:rPr>
        <w:t xml:space="preserve">, </w:t>
      </w:r>
      <w:r w:rsidR="00003DEC" w:rsidRPr="00003DEC">
        <w:rPr>
          <w:rFonts w:cs="Open Sans"/>
          <w:lang w:val="en-US"/>
        </w:rPr>
        <w:t>L</w:t>
      </w:r>
      <w:r w:rsidR="00003DEC">
        <w:rPr>
          <w:rFonts w:cs="Open Sans"/>
          <w:lang w:val="en-US"/>
        </w:rPr>
        <w:t>emmatization</w:t>
      </w:r>
      <w:r w:rsidR="00DF2CA6">
        <w:rPr>
          <w:rFonts w:cs="Open Sans"/>
          <w:lang w:val="en-US"/>
        </w:rPr>
        <w:t>, and WordNet</w:t>
      </w:r>
    </w:p>
    <w:p w14:paraId="41855A11" w14:textId="78DF9D8E" w:rsidR="00003DEC" w:rsidRDefault="00003DEC" w:rsidP="00003DEC">
      <w:pPr>
        <w:rPr>
          <w:rFonts w:ascii="Open Sans" w:hAnsi="Open Sans" w:cs="Open Sans"/>
          <w:lang w:val="en-US"/>
        </w:rPr>
      </w:pPr>
      <w:r w:rsidRPr="00003DEC">
        <w:rPr>
          <w:rFonts w:ascii="Open Sans" w:hAnsi="Open Sans" w:cs="Open Sans"/>
          <w:lang w:val="en-US"/>
        </w:rPr>
        <w:t xml:space="preserve">Use </w:t>
      </w:r>
      <w:r w:rsidRPr="00003DEC">
        <w:rPr>
          <w:rFonts w:ascii="Consolas" w:hAnsi="Consolas" w:cs="Open Sans"/>
          <w:lang w:val="en-US"/>
        </w:rPr>
        <w:t>NLTK</w:t>
      </w:r>
      <w:r w:rsidRPr="00003DEC">
        <w:rPr>
          <w:rFonts w:ascii="Open Sans" w:hAnsi="Open Sans" w:cs="Open Sans"/>
          <w:lang w:val="en-US"/>
        </w:rPr>
        <w:t xml:space="preserve"> to </w:t>
      </w:r>
      <w:r w:rsidR="008A593D">
        <w:rPr>
          <w:rFonts w:ascii="Open Sans" w:hAnsi="Open Sans" w:cs="Open Sans"/>
          <w:lang w:val="en-US"/>
        </w:rPr>
        <w:t>s</w:t>
      </w:r>
      <w:r>
        <w:rPr>
          <w:rFonts w:ascii="Open Sans" w:hAnsi="Open Sans" w:cs="Open Sans"/>
          <w:lang w:val="en-US"/>
        </w:rPr>
        <w:t xml:space="preserve">tem and </w:t>
      </w:r>
      <w:r w:rsidR="008A593D">
        <w:rPr>
          <w:rFonts w:ascii="Open Sans" w:hAnsi="Open Sans" w:cs="Open Sans"/>
          <w:lang w:val="en-US"/>
        </w:rPr>
        <w:t>l</w:t>
      </w:r>
      <w:r>
        <w:rPr>
          <w:rFonts w:ascii="Open Sans" w:hAnsi="Open Sans" w:cs="Open Sans"/>
          <w:lang w:val="en-US"/>
        </w:rPr>
        <w:t xml:space="preserve">emmatize the following words. Use the </w:t>
      </w:r>
      <w:r w:rsidRPr="00003DEC">
        <w:rPr>
          <w:rFonts w:ascii="Consolas" w:hAnsi="Consolas" w:cs="Open Sans"/>
          <w:lang w:val="en-US"/>
        </w:rPr>
        <w:t>PorterStemmer</w:t>
      </w:r>
      <w:r>
        <w:rPr>
          <w:rFonts w:ascii="Open Sans" w:hAnsi="Open Sans" w:cs="Open Sans"/>
          <w:lang w:val="en-US"/>
        </w:rPr>
        <w:t xml:space="preserve">, the </w:t>
      </w:r>
      <w:r w:rsidRPr="00003DEC">
        <w:rPr>
          <w:rFonts w:ascii="Consolas" w:hAnsi="Consolas" w:cs="Open Sans"/>
          <w:lang w:val="en-US"/>
        </w:rPr>
        <w:t>LancasterStemmer</w:t>
      </w:r>
      <w:r>
        <w:rPr>
          <w:rFonts w:ascii="Open Sans" w:hAnsi="Open Sans" w:cs="Open Sans"/>
          <w:lang w:val="en-US"/>
        </w:rPr>
        <w:t xml:space="preserve">, and </w:t>
      </w:r>
      <w:r w:rsidR="008A593D">
        <w:rPr>
          <w:rFonts w:ascii="Open Sans" w:hAnsi="Open Sans" w:cs="Open Sans"/>
          <w:lang w:val="en-US"/>
        </w:rPr>
        <w:t xml:space="preserve">the </w:t>
      </w:r>
      <w:r w:rsidRPr="00003DEC">
        <w:rPr>
          <w:rFonts w:ascii="Consolas" w:hAnsi="Consolas" w:cs="Open Sans"/>
          <w:lang w:val="en-US"/>
        </w:rPr>
        <w:t>WordNetLemmatizer</w:t>
      </w:r>
      <w:r>
        <w:rPr>
          <w:rFonts w:ascii="Open Sans" w:hAnsi="Open Sans" w:cs="Open Sans"/>
          <w:lang w:val="en-US"/>
        </w:rPr>
        <w:t xml:space="preserve"> and compare your results. What are the pros and cons of these approaches?</w:t>
      </w:r>
    </w:p>
    <w:p w14:paraId="4B94D3AB" w14:textId="77777777" w:rsid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 xml:space="preserve">words = ['connection', 'become', 'caring', 'are', </w:t>
      </w:r>
    </w:p>
    <w:p w14:paraId="3DC76FEC" w14:textId="39033854" w:rsidR="00AC0E70" w:rsidRP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>'women', 'driving']</w:t>
      </w:r>
    </w:p>
    <w:p w14:paraId="33ECAB7C" w14:textId="7CB19CE2" w:rsidR="00AC0E70" w:rsidRDefault="00AC0E70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Of course, feel free to add more examples!</w:t>
      </w:r>
    </w:p>
    <w:p w14:paraId="0F533546" w14:textId="79A1D686" w:rsidR="00E2451C" w:rsidRPr="00DF2CA6" w:rsidRDefault="00E2451C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Since you already have</w:t>
      </w:r>
      <w:r w:rsidR="00DF2CA6">
        <w:rPr>
          <w:rFonts w:ascii="Open Sans" w:hAnsi="Open Sans" w:cs="Open Sans"/>
          <w:lang w:val="en-US"/>
        </w:rPr>
        <w:t xml:space="preserve"> </w:t>
      </w:r>
      <w:r w:rsidR="00DF2CA6" w:rsidRPr="00DF2CA6">
        <w:rPr>
          <w:rFonts w:ascii="Consolas" w:hAnsi="Consolas" w:cs="Open Sans"/>
          <w:lang w:val="en-US"/>
        </w:rPr>
        <w:t>WordNet</w:t>
      </w:r>
      <w:r w:rsidR="00DF2CA6">
        <w:rPr>
          <w:rFonts w:ascii="Open Sans" w:hAnsi="Open Sans" w:cs="Open Sans"/>
          <w:lang w:val="en-US"/>
        </w:rPr>
        <w:t xml:space="preserve">, try to find the synonyms for </w:t>
      </w:r>
      <w:r w:rsidR="00277091">
        <w:rPr>
          <w:rFonts w:ascii="Open Sans" w:hAnsi="Open Sans" w:cs="Open Sans"/>
          <w:i/>
          <w:iCs/>
          <w:lang w:val="en-US"/>
        </w:rPr>
        <w:t>fantastic</w:t>
      </w:r>
      <w:r w:rsidR="00DF2CA6">
        <w:rPr>
          <w:rFonts w:ascii="Open Sans" w:hAnsi="Open Sans" w:cs="Open Sans"/>
          <w:lang w:val="en-US"/>
        </w:rPr>
        <w:t xml:space="preserve"> using </w:t>
      </w:r>
      <w:r w:rsidR="00DF2CA6" w:rsidRPr="00D920A2">
        <w:rPr>
          <w:rFonts w:ascii="Consolas" w:hAnsi="Consolas" w:cs="Open Sans"/>
          <w:lang w:val="en-US"/>
        </w:rPr>
        <w:t>WordNet</w:t>
      </w:r>
      <w:r w:rsidR="00DF2CA6">
        <w:rPr>
          <w:rFonts w:ascii="Open Sans" w:hAnsi="Open Sans" w:cs="Open Sans"/>
          <w:lang w:val="en-US"/>
        </w:rPr>
        <w:t>.</w:t>
      </w:r>
    </w:p>
    <w:p w14:paraId="5A19F5C7" w14:textId="44154F7F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4</w:t>
      </w:r>
      <w:r w:rsidRPr="001B304B">
        <w:rPr>
          <w:rFonts w:cs="Open Sans"/>
          <w:lang w:val="en-US"/>
        </w:rPr>
        <w:t xml:space="preserve"> – </w:t>
      </w:r>
      <w:r w:rsidR="006C4CFA" w:rsidRPr="001B304B">
        <w:rPr>
          <w:rFonts w:cs="Open Sans"/>
          <w:lang w:val="en-US"/>
        </w:rPr>
        <w:t>spaCy</w:t>
      </w:r>
      <w:r w:rsidR="00BF4714" w:rsidRPr="001B304B">
        <w:rPr>
          <w:rFonts w:cs="Open Sans"/>
          <w:lang w:val="en-US"/>
        </w:rPr>
        <w:t xml:space="preserve"> Tagging</w:t>
      </w:r>
    </w:p>
    <w:p w14:paraId="78DC28CC" w14:textId="3D28EB4A" w:rsidR="006C4CFA" w:rsidRP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Use </w:t>
      </w:r>
      <w:r w:rsidRPr="00D920A2">
        <w:rPr>
          <w:rFonts w:ascii="Consolas" w:hAnsi="Consolas" w:cs="Open Sans"/>
          <w:lang w:val="en-US"/>
        </w:rPr>
        <w:t>spaCy</w:t>
      </w:r>
      <w:r w:rsidRPr="006C4CFA">
        <w:rPr>
          <w:rFonts w:ascii="Open Sans" w:hAnsi="Open Sans" w:cs="Open Sans"/>
          <w:lang w:val="en-US"/>
        </w:rPr>
        <w:t xml:space="preserve"> to automatically </w:t>
      </w:r>
      <w:r>
        <w:rPr>
          <w:rFonts w:ascii="Open Sans" w:hAnsi="Open Sans" w:cs="Open Sans"/>
          <w:lang w:val="en-US"/>
        </w:rPr>
        <w:t>tag/</w:t>
      </w:r>
      <w:r w:rsidRPr="006C4CFA">
        <w:rPr>
          <w:rFonts w:ascii="Open Sans" w:hAnsi="Open Sans" w:cs="Open Sans"/>
          <w:lang w:val="en-US"/>
        </w:rPr>
        <w:t>annotate a text file of your choice for PoS, NERs, and Universal Dependencies.</w:t>
      </w:r>
    </w:p>
    <w:p w14:paraId="6A603C1D" w14:textId="52D085C4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5</w:t>
      </w:r>
      <w:r w:rsidRPr="001B304B">
        <w:rPr>
          <w:rFonts w:cs="Open Sans"/>
          <w:lang w:val="en-US"/>
        </w:rPr>
        <w:t xml:space="preserve"> – </w:t>
      </w:r>
      <w:r w:rsidR="00C554FA" w:rsidRPr="001B304B">
        <w:rPr>
          <w:rFonts w:cs="Open Sans"/>
          <w:lang w:val="en-US"/>
        </w:rPr>
        <w:t xml:space="preserve">Parsing </w:t>
      </w:r>
      <w:r w:rsidR="006C4CFA" w:rsidRPr="001B304B">
        <w:rPr>
          <w:rFonts w:cs="Open Sans"/>
          <w:lang w:val="en-US"/>
        </w:rPr>
        <w:t>XML</w:t>
      </w:r>
    </w:p>
    <w:p w14:paraId="5091711C" w14:textId="5D8920A6" w:rsid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Write a function that </w:t>
      </w:r>
      <w:r>
        <w:rPr>
          <w:rFonts w:ascii="Open Sans" w:hAnsi="Open Sans" w:cs="Open Sans"/>
          <w:lang w:val="en-US"/>
        </w:rPr>
        <w:t>allows you to extract</w:t>
      </w:r>
      <w:r w:rsidR="00290BFD">
        <w:rPr>
          <w:rFonts w:ascii="Open Sans" w:hAnsi="Open Sans" w:cs="Open Sans"/>
          <w:lang w:val="en-US"/>
        </w:rPr>
        <w:t xml:space="preserve"> all elements with a given attribute from an XML file.</w:t>
      </w:r>
    </w:p>
    <w:p w14:paraId="70B65E7D" w14:textId="2B7F2FF8" w:rsidR="0084335B" w:rsidRPr="006C4CFA" w:rsidRDefault="0084335B" w:rsidP="006C4CFA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For example, the function should be able to produce the following output for the file </w:t>
      </w:r>
      <w:r w:rsidRPr="0084335B">
        <w:rPr>
          <w:rFonts w:ascii="Consolas" w:hAnsi="Consolas" w:cs="Open Sans"/>
          <w:lang w:val="en-US"/>
        </w:rPr>
        <w:t>data/xml/bnc_style.xml</w:t>
      </w:r>
      <w:r>
        <w:rPr>
          <w:rFonts w:ascii="Consolas" w:hAnsi="Consolas" w:cs="Open Sans"/>
          <w:lang w:val="en-US"/>
        </w:rPr>
        <w:t xml:space="preserve"> </w:t>
      </w:r>
      <w:r w:rsidRPr="0084335B">
        <w:rPr>
          <w:rFonts w:ascii="Open Sans" w:hAnsi="Open Sans" w:cs="Open Sans"/>
          <w:lang w:val="en-US"/>
        </w:rPr>
        <w:t>and</w:t>
      </w:r>
      <w:r>
        <w:rPr>
          <w:rFonts w:ascii="Open Sans" w:hAnsi="Open Sans" w:cs="Open Sans"/>
          <w:lang w:val="en-US"/>
        </w:rPr>
        <w:t xml:space="preserve"> the attribute </w:t>
      </w:r>
      <w:r w:rsidRPr="0084335B">
        <w:rPr>
          <w:rFonts w:ascii="Consolas" w:hAnsi="Consolas" w:cs="Open Sans"/>
          <w:lang w:val="en-US"/>
        </w:rPr>
        <w:t>pos=</w:t>
      </w:r>
      <w:r w:rsidRPr="0084335B">
        <w:rPr>
          <w:lang w:val="en-US"/>
        </w:rPr>
        <w:t xml:space="preserve"> </w:t>
      </w:r>
      <w:r w:rsidRPr="0084335B">
        <w:rPr>
          <w:rFonts w:ascii="Consolas" w:hAnsi="Consolas" w:cs="Open Sans"/>
          <w:lang w:val="en-US"/>
        </w:rPr>
        <w:t>"VERB"</w:t>
      </w:r>
      <w:r w:rsidRPr="0084335B">
        <w:rPr>
          <w:rFonts w:ascii="Open Sans" w:hAnsi="Open Sans" w:cs="Open Sans"/>
          <w:lang w:val="en-US"/>
        </w:rPr>
        <w:t xml:space="preserve">: </w:t>
      </w:r>
      <w:r w:rsidR="009F5C46" w:rsidRPr="00F47100">
        <w:rPr>
          <w:rFonts w:ascii="Open Sans" w:hAnsi="Open Sans" w:cs="Open Sans"/>
          <w:i/>
          <w:iCs/>
          <w:lang w:val="en-US"/>
        </w:rPr>
        <w:t>have, bought</w:t>
      </w:r>
    </w:p>
    <w:p w14:paraId="08EF01D3" w14:textId="7314CA7D" w:rsidR="00DB05AB" w:rsidRPr="006C4CFA" w:rsidRDefault="00DB05AB" w:rsidP="00DB05AB">
      <w:pPr>
        <w:pStyle w:val="berschrift3"/>
        <w:rPr>
          <w:rFonts w:cs="Open Sans"/>
          <w:lang w:val="en-US"/>
        </w:rPr>
      </w:pPr>
      <w:r w:rsidRPr="006C4CFA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6</w:t>
      </w:r>
      <w:r w:rsidRPr="006C4CFA">
        <w:rPr>
          <w:rFonts w:cs="Open Sans"/>
          <w:lang w:val="en-US"/>
        </w:rPr>
        <w:t xml:space="preserve"> – </w:t>
      </w:r>
      <w:r w:rsidR="009805AE" w:rsidRPr="006C4CFA">
        <w:rPr>
          <w:rFonts w:cs="Open Sans"/>
          <w:lang w:val="en-US"/>
        </w:rPr>
        <w:t>Web Scraping</w:t>
      </w:r>
    </w:p>
    <w:p w14:paraId="6B7F3880" w14:textId="673164C7" w:rsidR="00ED674A" w:rsidRDefault="009805AE" w:rsidP="005B130E">
      <w:pPr>
        <w:jc w:val="both"/>
        <w:rPr>
          <w:rFonts w:ascii="Open Sans" w:hAnsi="Open Sans" w:cs="Open Sans"/>
          <w:lang w:val="en-US"/>
        </w:rPr>
      </w:pPr>
      <w:r w:rsidRPr="00F1341D">
        <w:rPr>
          <w:rFonts w:ascii="Open Sans" w:hAnsi="Open Sans" w:cs="Open Sans"/>
          <w:lang w:val="en-US"/>
        </w:rPr>
        <w:t>Write a function that scrapes the text from a given website</w:t>
      </w:r>
      <w:r w:rsidR="00F25990">
        <w:rPr>
          <w:rFonts w:ascii="Open Sans" w:hAnsi="Open Sans" w:cs="Open Sans"/>
          <w:lang w:val="en-US"/>
        </w:rPr>
        <w:t xml:space="preserve"> (e.g., Wikipedia)</w:t>
      </w:r>
      <w:r w:rsidRPr="00F1341D">
        <w:rPr>
          <w:rFonts w:ascii="Open Sans" w:hAnsi="Open Sans" w:cs="Open Sans"/>
          <w:lang w:val="en-US"/>
        </w:rPr>
        <w:t xml:space="preserve">. </w:t>
      </w:r>
      <w:r w:rsidR="00F1341D">
        <w:rPr>
          <w:rFonts w:ascii="Open Sans" w:hAnsi="Open Sans" w:cs="Open Sans"/>
          <w:lang w:val="en-US"/>
        </w:rPr>
        <w:t>The function should take a URL as its input and return the text present on the given website.</w:t>
      </w:r>
    </w:p>
    <w:p w14:paraId="01B875D3" w14:textId="0862010A" w:rsidR="00ED674A" w:rsidRPr="00F1341D" w:rsidRDefault="00ED674A" w:rsidP="005B130E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If you want to challenge yourself even further, try to remove boilerplate (everything that is not the main text) from the result.</w:t>
      </w:r>
    </w:p>
    <w:p w14:paraId="12D1CBB3" w14:textId="448C5BDC" w:rsidR="00B04C96" w:rsidRPr="00DA7E95" w:rsidRDefault="00B04C96" w:rsidP="00B04C96">
      <w:pPr>
        <w:pStyle w:val="berschrift3"/>
        <w:rPr>
          <w:rFonts w:cs="Open Sans"/>
          <w:lang w:val="en-US"/>
        </w:rPr>
      </w:pPr>
      <w:r w:rsidRPr="00DA7E95">
        <w:rPr>
          <w:rFonts w:cs="Open Sans"/>
          <w:lang w:val="en-US"/>
        </w:rPr>
        <w:lastRenderedPageBreak/>
        <w:t>Exercise 1</w:t>
      </w:r>
      <w:r w:rsidR="00566A8E">
        <w:rPr>
          <w:rFonts w:cs="Open Sans"/>
          <w:lang w:val="en-US"/>
        </w:rPr>
        <w:t>7</w:t>
      </w:r>
      <w:r w:rsidRPr="00DA7E95">
        <w:rPr>
          <w:rFonts w:cs="Open Sans"/>
          <w:lang w:val="en-US"/>
        </w:rPr>
        <w:t xml:space="preserve"> – </w:t>
      </w:r>
      <w:r w:rsidR="00DA7E95" w:rsidRPr="00DA7E95">
        <w:rPr>
          <w:rFonts w:cs="Open Sans"/>
          <w:lang w:val="en-US"/>
        </w:rPr>
        <w:t>Putt</w:t>
      </w:r>
      <w:r w:rsidR="00DA7E95">
        <w:rPr>
          <w:rFonts w:cs="Open Sans"/>
          <w:lang w:val="en-US"/>
        </w:rPr>
        <w:t>ing Everything Together</w:t>
      </w:r>
      <w:r w:rsidR="00566A8E">
        <w:rPr>
          <w:rFonts w:cs="Open Sans"/>
          <w:lang w:val="en-US"/>
        </w:rPr>
        <w:t xml:space="preserve"> (Keyword Analysis)</w:t>
      </w:r>
    </w:p>
    <w:p w14:paraId="3038DC0E" w14:textId="054CB44A" w:rsidR="000E4D6B" w:rsidRDefault="00B97231" w:rsidP="00B97231">
      <w:pPr>
        <w:tabs>
          <w:tab w:val="left" w:pos="5308"/>
        </w:tabs>
        <w:spacing w:line="276" w:lineRule="auto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The ultimate goal of this exercise is to write a system which can perform basic (comparative) keyword analysis on two corpora.</w:t>
      </w:r>
    </w:p>
    <w:p w14:paraId="6AAD255D" w14:textId="5D7E763A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web scraper to build a small Wikipedia corpus of about three to five articles. Ideally, they will belong to a similar topic, e.g., politics.</w:t>
      </w:r>
    </w:p>
    <w:p w14:paraId="578A7545" w14:textId="2375A71D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Find a suitable reference corpus to compare your Wikipedia corpus with.</w:t>
      </w:r>
    </w:p>
    <w:p w14:paraId="0489CA1B" w14:textId="245A58A4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new skills to generate frequency lists for both corpora.</w:t>
      </w:r>
    </w:p>
    <w:p w14:paraId="24AA3C3B" w14:textId="2915D581" w:rsidR="00654014" w:rsidRPr="00B871A3" w:rsidRDefault="00654014" w:rsidP="00B97231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 xml:space="preserve">Implement any keyness statistic (e.g., </w:t>
      </w:r>
      <w:r w:rsidR="001B304B">
        <w:rPr>
          <w:rFonts w:ascii="Open Sans" w:hAnsi="Open Sans" w:cs="Open Sans"/>
          <w:sz w:val="20"/>
          <w:szCs w:val="20"/>
          <w:lang w:val="en-US"/>
        </w:rPr>
        <w:t xml:space="preserve">simple maths or </w:t>
      </w:r>
      <w:r w:rsidRPr="00B871A3">
        <w:rPr>
          <w:rFonts w:ascii="Open Sans" w:hAnsi="Open Sans" w:cs="Open Sans"/>
          <w:sz w:val="20"/>
          <w:szCs w:val="20"/>
          <w:lang w:val="en-US"/>
        </w:rPr>
        <w:t>log-likelihood) and determine the keywords</w:t>
      </w:r>
    </w:p>
    <w:p w14:paraId="1184A315" w14:textId="2956E6C9" w:rsidR="00254DA3" w:rsidRPr="00C771B9" w:rsidRDefault="00C771B9" w:rsidP="0083719F">
      <w:pPr>
        <w:tabs>
          <w:tab w:val="left" w:pos="5308"/>
        </w:tabs>
        <w:rPr>
          <w:rFonts w:ascii="Open Sans" w:hAnsi="Open Sans" w:cs="Open Sans"/>
          <w:i/>
          <w:iCs/>
          <w:lang w:val="en-US"/>
        </w:rPr>
      </w:pPr>
      <w:r w:rsidRPr="00C771B9">
        <w:rPr>
          <w:rFonts w:ascii="Open Sans" w:hAnsi="Open Sans" w:cs="Open Sans"/>
          <w:i/>
          <w:iCs/>
          <w:lang w:val="en-US"/>
        </w:rPr>
        <w:t xml:space="preserve">Hint: To download the COCA </w:t>
      </w:r>
      <w:r w:rsidR="00681981">
        <w:rPr>
          <w:rFonts w:ascii="Open Sans" w:hAnsi="Open Sans" w:cs="Open Sans"/>
          <w:i/>
          <w:iCs/>
          <w:lang w:val="en-US"/>
        </w:rPr>
        <w:t>S</w:t>
      </w:r>
      <w:r w:rsidRPr="00C771B9">
        <w:rPr>
          <w:rFonts w:ascii="Open Sans" w:hAnsi="Open Sans" w:cs="Open Sans"/>
          <w:i/>
          <w:iCs/>
          <w:lang w:val="en-US"/>
        </w:rPr>
        <w:t>ampler, run the following command in a Google Colab cell:</w:t>
      </w:r>
    </w:p>
    <w:p w14:paraId="3D1C4792" w14:textId="6CFE63CC" w:rsidR="00C771B9" w:rsidRDefault="00C771B9" w:rsidP="0083719F">
      <w:pPr>
        <w:tabs>
          <w:tab w:val="left" w:pos="5308"/>
        </w:tabs>
        <w:rPr>
          <w:rFonts w:ascii="Consolas" w:hAnsi="Consolas" w:cs="Open Sans"/>
          <w:sz w:val="20"/>
          <w:szCs w:val="20"/>
          <w:lang w:val="en-US"/>
        </w:rPr>
      </w:pPr>
      <w:r w:rsidRPr="00C771B9">
        <w:rPr>
          <w:rFonts w:ascii="Consolas" w:hAnsi="Consolas" w:cs="Open Sans"/>
          <w:sz w:val="20"/>
          <w:szCs w:val="20"/>
          <w:lang w:val="en-US"/>
        </w:rPr>
        <w:t>!cd python-programming-for-linguists/2020/data &amp;&amp; sh download_coca.sh</w:t>
      </w:r>
    </w:p>
    <w:p w14:paraId="7647741B" w14:textId="323B017A" w:rsidR="00C771B9" w:rsidRPr="00C771B9" w:rsidRDefault="00C771B9" w:rsidP="0083719F">
      <w:pPr>
        <w:tabs>
          <w:tab w:val="left" w:pos="5308"/>
        </w:tabs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This will download and extract the COCA sampler to your </w:t>
      </w:r>
      <w:r w:rsidRPr="00C771B9">
        <w:rPr>
          <w:rFonts w:ascii="Consolas" w:hAnsi="Consolas" w:cs="Open Sans"/>
          <w:sz w:val="20"/>
          <w:szCs w:val="20"/>
          <w:lang w:val="en-US"/>
        </w:rPr>
        <w:t>/data/corpora/coca</w:t>
      </w:r>
      <w:r>
        <w:rPr>
          <w:rFonts w:ascii="Open Sans" w:hAnsi="Open Sans" w:cs="Open Sans"/>
          <w:sz w:val="20"/>
          <w:szCs w:val="20"/>
          <w:lang w:val="en-US"/>
        </w:rPr>
        <w:t xml:space="preserve"> folder.</w:t>
      </w:r>
    </w:p>
    <w:sectPr w:rsidR="00C771B9" w:rsidRPr="00C771B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78E33" w14:textId="77777777" w:rsidR="000C5ABE" w:rsidRDefault="000C5ABE" w:rsidP="001F6DD0">
      <w:pPr>
        <w:spacing w:after="0" w:line="240" w:lineRule="auto"/>
      </w:pPr>
      <w:r>
        <w:separator/>
      </w:r>
    </w:p>
  </w:endnote>
  <w:endnote w:type="continuationSeparator" w:id="0">
    <w:p w14:paraId="430F4092" w14:textId="77777777" w:rsidR="000C5ABE" w:rsidRDefault="000C5ABE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63C37" w14:textId="77777777" w:rsidR="001F6DD0" w:rsidRDefault="001F6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uzeile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2746" w14:textId="77777777" w:rsidR="001F6DD0" w:rsidRDefault="001F6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679B2" w14:textId="77777777" w:rsidR="000C5ABE" w:rsidRDefault="000C5ABE" w:rsidP="001F6DD0">
      <w:pPr>
        <w:spacing w:after="0" w:line="240" w:lineRule="auto"/>
      </w:pPr>
      <w:r>
        <w:separator/>
      </w:r>
    </w:p>
  </w:footnote>
  <w:footnote w:type="continuationSeparator" w:id="0">
    <w:p w14:paraId="59EDDE00" w14:textId="77777777" w:rsidR="000C5ABE" w:rsidRDefault="000C5ABE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163F1" w14:textId="77777777" w:rsidR="001F6DD0" w:rsidRDefault="001F6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F9D16" w14:textId="77777777" w:rsidR="001F6DD0" w:rsidRDefault="001F6DD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8C87" w14:textId="77777777" w:rsidR="001F6DD0" w:rsidRDefault="001F6DD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22BA0"/>
    <w:multiLevelType w:val="hybridMultilevel"/>
    <w:tmpl w:val="C5DAE7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56378"/>
    <w:multiLevelType w:val="hybridMultilevel"/>
    <w:tmpl w:val="78A600F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0624153">
    <w:abstractNumId w:val="0"/>
  </w:num>
  <w:num w:numId="2" w16cid:durableId="4155131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NKsFABYsOwktAAAA"/>
  </w:docVars>
  <w:rsids>
    <w:rsidRoot w:val="00F47637"/>
    <w:rsid w:val="00003DEC"/>
    <w:rsid w:val="00017DEB"/>
    <w:rsid w:val="00040AF4"/>
    <w:rsid w:val="00087763"/>
    <w:rsid w:val="000C5937"/>
    <w:rsid w:val="000C5ABE"/>
    <w:rsid w:val="000E4D6B"/>
    <w:rsid w:val="00102DB1"/>
    <w:rsid w:val="0013017A"/>
    <w:rsid w:val="00161652"/>
    <w:rsid w:val="00186822"/>
    <w:rsid w:val="001B304B"/>
    <w:rsid w:val="001C0B25"/>
    <w:rsid w:val="001C259B"/>
    <w:rsid w:val="001F6DD0"/>
    <w:rsid w:val="00234F42"/>
    <w:rsid w:val="00243C8B"/>
    <w:rsid w:val="00247405"/>
    <w:rsid w:val="00254DA3"/>
    <w:rsid w:val="00277091"/>
    <w:rsid w:val="00290BFD"/>
    <w:rsid w:val="002A305F"/>
    <w:rsid w:val="002B40FE"/>
    <w:rsid w:val="002C7557"/>
    <w:rsid w:val="002E4920"/>
    <w:rsid w:val="0030445E"/>
    <w:rsid w:val="00344219"/>
    <w:rsid w:val="00352716"/>
    <w:rsid w:val="00355AE7"/>
    <w:rsid w:val="00380BBC"/>
    <w:rsid w:val="003A40B9"/>
    <w:rsid w:val="003D1221"/>
    <w:rsid w:val="003E21D3"/>
    <w:rsid w:val="00420DF2"/>
    <w:rsid w:val="0043107B"/>
    <w:rsid w:val="00432BE2"/>
    <w:rsid w:val="00445877"/>
    <w:rsid w:val="004543A7"/>
    <w:rsid w:val="00464D6E"/>
    <w:rsid w:val="004A6983"/>
    <w:rsid w:val="004D4A71"/>
    <w:rsid w:val="00524AF2"/>
    <w:rsid w:val="005273FA"/>
    <w:rsid w:val="005311F9"/>
    <w:rsid w:val="00551B3B"/>
    <w:rsid w:val="00553E17"/>
    <w:rsid w:val="00566A8E"/>
    <w:rsid w:val="00592B9B"/>
    <w:rsid w:val="005B130E"/>
    <w:rsid w:val="005B646F"/>
    <w:rsid w:val="005D173A"/>
    <w:rsid w:val="005F5659"/>
    <w:rsid w:val="00612FE4"/>
    <w:rsid w:val="00641D75"/>
    <w:rsid w:val="00654014"/>
    <w:rsid w:val="00681981"/>
    <w:rsid w:val="006A51CC"/>
    <w:rsid w:val="006C4CFA"/>
    <w:rsid w:val="006D619A"/>
    <w:rsid w:val="006E1492"/>
    <w:rsid w:val="00713242"/>
    <w:rsid w:val="00781309"/>
    <w:rsid w:val="007D5C08"/>
    <w:rsid w:val="007E7268"/>
    <w:rsid w:val="008072B8"/>
    <w:rsid w:val="0083719F"/>
    <w:rsid w:val="00837A8F"/>
    <w:rsid w:val="0084335B"/>
    <w:rsid w:val="00892F18"/>
    <w:rsid w:val="008A593D"/>
    <w:rsid w:val="008D7AD3"/>
    <w:rsid w:val="0094157C"/>
    <w:rsid w:val="009805AE"/>
    <w:rsid w:val="009D5FFE"/>
    <w:rsid w:val="009F5C46"/>
    <w:rsid w:val="00A3472E"/>
    <w:rsid w:val="00A40322"/>
    <w:rsid w:val="00A5050B"/>
    <w:rsid w:val="00A8270A"/>
    <w:rsid w:val="00A9259F"/>
    <w:rsid w:val="00AA0214"/>
    <w:rsid w:val="00AC0E70"/>
    <w:rsid w:val="00AC2C98"/>
    <w:rsid w:val="00AC4644"/>
    <w:rsid w:val="00AE086F"/>
    <w:rsid w:val="00B04C96"/>
    <w:rsid w:val="00B05787"/>
    <w:rsid w:val="00B073BD"/>
    <w:rsid w:val="00B33C9A"/>
    <w:rsid w:val="00B871A3"/>
    <w:rsid w:val="00B91D17"/>
    <w:rsid w:val="00B97231"/>
    <w:rsid w:val="00BF4714"/>
    <w:rsid w:val="00C210F1"/>
    <w:rsid w:val="00C554FA"/>
    <w:rsid w:val="00C61FFD"/>
    <w:rsid w:val="00C75E1C"/>
    <w:rsid w:val="00C771B9"/>
    <w:rsid w:val="00D872AA"/>
    <w:rsid w:val="00D920A2"/>
    <w:rsid w:val="00DA648A"/>
    <w:rsid w:val="00DA7E95"/>
    <w:rsid w:val="00DB05AB"/>
    <w:rsid w:val="00DC2611"/>
    <w:rsid w:val="00DE7328"/>
    <w:rsid w:val="00DF2CA6"/>
    <w:rsid w:val="00E21392"/>
    <w:rsid w:val="00E2451C"/>
    <w:rsid w:val="00E302EB"/>
    <w:rsid w:val="00E36575"/>
    <w:rsid w:val="00E569F6"/>
    <w:rsid w:val="00E8573E"/>
    <w:rsid w:val="00ED674A"/>
    <w:rsid w:val="00F1341D"/>
    <w:rsid w:val="00F14352"/>
    <w:rsid w:val="00F25990"/>
    <w:rsid w:val="00F40F70"/>
    <w:rsid w:val="00F47100"/>
    <w:rsid w:val="00F47637"/>
    <w:rsid w:val="00F82C72"/>
    <w:rsid w:val="00FA575D"/>
    <w:rsid w:val="00FB1514"/>
    <w:rsid w:val="00FC69C3"/>
    <w:rsid w:val="00FE6993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24AF2"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6DD0"/>
  </w:style>
  <w:style w:type="paragraph" w:styleId="Fuzeile">
    <w:name w:val="footer"/>
    <w:basedOn w:val="Standard"/>
    <w:link w:val="Fu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6DD0"/>
  </w:style>
  <w:style w:type="character" w:styleId="Hyperlink">
    <w:name w:val="Hyperlink"/>
    <w:basedOn w:val="Absatz-Standardschriftart"/>
    <w:uiPriority w:val="99"/>
    <w:unhideWhenUsed/>
    <w:rsid w:val="00B33C9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33C9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E213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6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ngoKl/python-programming-for-linguists/blob/main/2021/notebooks/03_New_Tools_and_Syntax.ipynb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python.org/3/library/collections.htm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ngoKl/python-programming-for-linguists/blob/main/2020/exercises/Solutions_Exercises_8_16.ipynb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youtube.com/watch?v=70g9oeclNac&amp;list=PLG6oHk0SZfBxRIegm0QvzDvmumma7grp5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IngoKl/python-programming-for-linguists/blob/main/2021/exercises/Exercises_8_to_17.ipynb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0FFB1-6131-423C-A84B-023D3ABFE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9</Words>
  <Characters>4271</Characters>
  <Application>Microsoft Office Word</Application>
  <DocSecurity>0</DocSecurity>
  <Lines>90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139</cp:revision>
  <dcterms:created xsi:type="dcterms:W3CDTF">2020-12-31T15:48:00Z</dcterms:created>
  <dcterms:modified xsi:type="dcterms:W3CDTF">2022-12-3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16c7a0f25affbddc8438e082c1c49e5c8b259fecf53f2c523650bce95b2860</vt:lpwstr>
  </property>
</Properties>
</file>